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3C51B29A" w14:textId="4FDE375A" w:rsidR="0036534A" w:rsidRDefault="0036534A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00F2C" w14:paraId="628981A6" w14:textId="77777777" w:rsidTr="002544ED">
        <w:tc>
          <w:tcPr>
            <w:tcW w:w="1926" w:type="dxa"/>
          </w:tcPr>
          <w:p w14:paraId="2C9E6302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490C7B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0B2D6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00F2C" w14:paraId="7FD69830" w14:textId="77777777" w:rsidTr="002544ED">
        <w:tc>
          <w:tcPr>
            <w:tcW w:w="1926" w:type="dxa"/>
          </w:tcPr>
          <w:p w14:paraId="503FA933" w14:textId="1A1AE299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354AF8F2" w14:textId="08D03B6C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83D3994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AFE6611" w14:textId="096384ED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tax not being calculated correctly when using </w:t>
      </w:r>
      <w:proofErr w:type="spellStart"/>
      <w:r>
        <w:t>VertexTax</w:t>
      </w:r>
      <w:proofErr w:type="spellEnd"/>
      <w:r>
        <w:t xml:space="preserve"> (</w:t>
      </w:r>
      <w:r w:rsidRPr="00800F2C">
        <w:t>RASA-3688</w:t>
      </w:r>
      <w:r>
        <w:t>)</w:t>
      </w:r>
    </w:p>
    <w:p w14:paraId="49EF2042" w14:textId="42E3D5D9" w:rsidR="00800F2C" w:rsidRDefault="00800F2C" w:rsidP="0036534A">
      <w:pPr>
        <w:pStyle w:val="ListParagraph"/>
        <w:numPr>
          <w:ilvl w:val="0"/>
          <w:numId w:val="19"/>
        </w:numPr>
      </w:pPr>
      <w:r>
        <w:t>Solved problem with contacts with no contact person blocking depart form stop (</w:t>
      </w:r>
      <w:r w:rsidRPr="00800F2C">
        <w:t>RASA-3766</w:t>
      </w:r>
      <w:r>
        <w:t>)</w:t>
      </w:r>
    </w:p>
    <w:p w14:paraId="398FCC1C" w14:textId="19FCFE8B" w:rsidR="00800F2C" w:rsidRDefault="00800F2C" w:rsidP="0036534A">
      <w:pPr>
        <w:pStyle w:val="ListParagraph"/>
        <w:numPr>
          <w:ilvl w:val="0"/>
          <w:numId w:val="19"/>
        </w:numPr>
      </w:pPr>
      <w:r>
        <w:t>Blocked Style/Size exchange when Max Inventory is 0 (</w:t>
      </w:r>
      <w:r w:rsidRPr="00800F2C">
        <w:t>RASA-3704</w:t>
      </w:r>
      <w:r>
        <w:t>)</w:t>
      </w:r>
    </w:p>
    <w:p w14:paraId="32091179" w14:textId="4C24A134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canceling a scan of a duplicate </w:t>
      </w:r>
      <w:proofErr w:type="spellStart"/>
      <w:r>
        <w:t>smartbarcode</w:t>
      </w:r>
      <w:proofErr w:type="spellEnd"/>
      <w:r>
        <w:t xml:space="preserve"> decreasing 2 garments instead of one (</w:t>
      </w:r>
      <w:r w:rsidRPr="00800F2C">
        <w:t>RASA-3737</w:t>
      </w:r>
      <w:r>
        <w:t>)</w:t>
      </w:r>
    </w:p>
    <w:p w14:paraId="34491298" w14:textId="059EC41A" w:rsidR="00800F2C" w:rsidRDefault="00800F2C" w:rsidP="0036534A">
      <w:pPr>
        <w:pStyle w:val="ListParagraph"/>
        <w:numPr>
          <w:ilvl w:val="0"/>
          <w:numId w:val="19"/>
        </w:numPr>
      </w:pPr>
      <w:r>
        <w:t>Blocked quitting wearer or wearer product when there is a workorder in progress (</w:t>
      </w:r>
      <w:r w:rsidRPr="00800F2C">
        <w:t>RASA-375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>Fixed a problem where e</w:t>
      </w:r>
      <w:r w:rsidRPr="0036534A">
        <w:t xml:space="preserve">ntering Soil Counts after </w:t>
      </w:r>
      <w:proofErr w:type="spellStart"/>
      <w:r w:rsidRPr="0036534A">
        <w:t>Settling_Departing</w:t>
      </w:r>
      <w:proofErr w:type="spellEnd"/>
      <w:r w:rsidRPr="0036534A">
        <w:t xml:space="preserve"> Stop on the RA </w:t>
      </w:r>
      <w:r>
        <w:t>were</w:t>
      </w:r>
      <w:r w:rsidRPr="0036534A">
        <w:t xml:space="preserve"> not making it to ABS Client upon </w:t>
      </w:r>
      <w:proofErr w:type="gramStart"/>
      <w:r w:rsidRPr="0036534A">
        <w:t xml:space="preserve">Upload </w:t>
      </w:r>
      <w:r>
        <w:t xml:space="preserve"> (</w:t>
      </w:r>
      <w:proofErr w:type="gramEnd"/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lastRenderedPageBreak/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lastRenderedPageBreak/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lastRenderedPageBreak/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800F2C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46BEE" w14:textId="77777777" w:rsidR="008F771E" w:rsidRDefault="008F771E" w:rsidP="00B42730">
      <w:pPr>
        <w:spacing w:after="0" w:line="240" w:lineRule="auto"/>
      </w:pPr>
      <w:r>
        <w:separator/>
      </w:r>
    </w:p>
  </w:endnote>
  <w:endnote w:type="continuationSeparator" w:id="0">
    <w:p w14:paraId="0CF8E8E4" w14:textId="77777777" w:rsidR="008F771E" w:rsidRDefault="008F771E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D8DB" w14:textId="77777777" w:rsidR="008F771E" w:rsidRDefault="008F771E" w:rsidP="00B42730">
      <w:pPr>
        <w:spacing w:after="0" w:line="240" w:lineRule="auto"/>
      </w:pPr>
      <w:r>
        <w:separator/>
      </w:r>
    </w:p>
  </w:footnote>
  <w:footnote w:type="continuationSeparator" w:id="0">
    <w:p w14:paraId="2730F0C4" w14:textId="77777777" w:rsidR="008F771E" w:rsidRDefault="008F771E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6"/>
  </w:num>
  <w:num w:numId="2" w16cid:durableId="1001615633">
    <w:abstractNumId w:val="15"/>
  </w:num>
  <w:num w:numId="3" w16cid:durableId="1927299529">
    <w:abstractNumId w:val="18"/>
  </w:num>
  <w:num w:numId="4" w16cid:durableId="875656626">
    <w:abstractNumId w:val="5"/>
  </w:num>
  <w:num w:numId="5" w16cid:durableId="1507674437">
    <w:abstractNumId w:val="10"/>
  </w:num>
  <w:num w:numId="6" w16cid:durableId="1723796322">
    <w:abstractNumId w:val="14"/>
  </w:num>
  <w:num w:numId="7" w16cid:durableId="1419208177">
    <w:abstractNumId w:val="0"/>
  </w:num>
  <w:num w:numId="8" w16cid:durableId="866335932">
    <w:abstractNumId w:val="21"/>
  </w:num>
  <w:num w:numId="9" w16cid:durableId="838736547">
    <w:abstractNumId w:val="4"/>
  </w:num>
  <w:num w:numId="10" w16cid:durableId="1397506460">
    <w:abstractNumId w:val="2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3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3"/>
  </w:num>
  <w:num w:numId="18" w16cid:durableId="682823029">
    <w:abstractNumId w:val="23"/>
  </w:num>
  <w:num w:numId="19" w16cid:durableId="373697972">
    <w:abstractNumId w:val="19"/>
  </w:num>
  <w:num w:numId="20" w16cid:durableId="1831554074">
    <w:abstractNumId w:val="20"/>
  </w:num>
  <w:num w:numId="21" w16cid:durableId="1070926477">
    <w:abstractNumId w:val="17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2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3EEC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0F2C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1</Pages>
  <Words>9325</Words>
  <Characters>53154</Characters>
  <Application>Microsoft Office Word</Application>
  <DocSecurity>0</DocSecurity>
  <Lines>442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Sebastian Toader</cp:lastModifiedBy>
  <cp:revision>2</cp:revision>
  <cp:lastPrinted>2014-12-29T09:36:00Z</cp:lastPrinted>
  <dcterms:created xsi:type="dcterms:W3CDTF">2022-12-07T18:50:00Z</dcterms:created>
  <dcterms:modified xsi:type="dcterms:W3CDTF">2022-12-07T18:50:00Z</dcterms:modified>
</cp:coreProperties>
</file>